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anma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yanmar received a score of 63.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yanmar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yanmar received a score of</w:t>
      </w:r>
      <w:r>
        <w:t xml:space="preserve"> </w:t>
      </w:r>
      <w:r>
        <w:rPr>
          <w:b/>
        </w:rPr>
        <w:t xml:space="preserve">67.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yanmar received a score of 73.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yanmar received a score of 42.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yanmar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yanmar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yanmar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yanmar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yanmar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yanmar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yanmar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yanmar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yanmar received a score of 0.8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yanmar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yanmar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yanmar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yanmar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yanma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anma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4, 2005, 2007, 2010, 2013, 2014, 2015, 2016,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3, 2007, 2009, 2010,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anma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anmar Country Report</dc:title>
  <dc:creator>SPI Team</dc:creator>
  <cp:keywords/>
  <dcterms:created xsi:type="dcterms:W3CDTF">2021-05-25T15:45:44Z</dcterms:created>
  <dcterms:modified xsi:type="dcterms:W3CDTF">2021-05-25T15: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